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glossary/document.xml" ContentType="application/vnd.openxmlformats-officedocument.wordprocessingml.document.glossary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:rsidP="04E0BA11" w14:paraId="5089D0F2" wp14:textId="77777777" wp14:noSpellErr="1">
      <w:pPr>
        <w:pStyle w:val="Title"/>
        <w:rPr>
          <w:color w:val="auto"/>
        </w:rPr>
      </w:pPr>
      <w:r w:rsidRPr="04E0BA11" w:rsidR="04E0BA11">
        <w:rPr>
          <w:color w:val="auto"/>
        </w:rPr>
        <w:t>Отчёт</w:t>
      </w:r>
      <w:r w:rsidRPr="04E0BA11" w:rsidR="04E0BA11">
        <w:rPr>
          <w:color w:val="auto"/>
        </w:rPr>
        <w:t xml:space="preserve"> </w:t>
      </w:r>
      <w:r w:rsidRPr="04E0BA11" w:rsidR="04E0BA11">
        <w:rPr>
          <w:color w:val="auto"/>
        </w:rPr>
        <w:t>по</w:t>
      </w:r>
      <w:r w:rsidRPr="04E0BA11" w:rsidR="04E0BA11">
        <w:rPr>
          <w:color w:val="auto"/>
        </w:rPr>
        <w:t xml:space="preserve"> </w:t>
      </w:r>
      <w:r w:rsidRPr="04E0BA11" w:rsidR="04E0BA11">
        <w:rPr>
          <w:color w:val="auto"/>
        </w:rPr>
        <w:t>лабораторной</w:t>
      </w:r>
      <w:r w:rsidRPr="04E0BA11" w:rsidR="04E0BA11">
        <w:rPr>
          <w:color w:val="auto"/>
        </w:rPr>
        <w:t xml:space="preserve"> </w:t>
      </w:r>
      <w:r w:rsidRPr="04E0BA11" w:rsidR="04E0BA11">
        <w:rPr>
          <w:color w:val="auto"/>
        </w:rPr>
        <w:t>работе</w:t>
      </w:r>
      <w:r w:rsidRPr="04E0BA11" w:rsidR="04E0BA11">
        <w:rPr>
          <w:color w:val="auto"/>
        </w:rPr>
        <w:t xml:space="preserve"> </w:t>
      </w:r>
      <w:r w:rsidRPr="04E0BA11" w:rsidR="04E0BA11">
        <w:rPr>
          <w:color w:val="auto"/>
        </w:rPr>
        <w:t>№1</w:t>
      </w:r>
    </w:p>
    <w:p xmlns:wp14="http://schemas.microsoft.com/office/word/2010/wordml" w:rsidP="04E0BA11" w14:paraId="7C936E11" wp14:textId="25AC8BCE">
      <w:pPr>
        <w:pStyle w:val="Subtitle"/>
        <w:rPr>
          <w:color w:val="auto"/>
        </w:rPr>
      </w:pPr>
      <w:r w:rsidRPr="04E0BA11" w:rsidR="04E0BA11">
        <w:rPr>
          <w:color w:val="auto"/>
        </w:rPr>
        <w:t>Установка виртуальной машины</w:t>
      </w:r>
    </w:p>
    <w:p xmlns:wp14="http://schemas.microsoft.com/office/word/2010/wordml" w:rsidP="04E0BA11" w14:paraId="35900FD7" wp14:textId="7CFC3982">
      <w:pPr>
        <w:pStyle w:val="Author"/>
        <w:rPr>
          <w:color w:val="auto"/>
          <w:sz w:val="28"/>
          <w:szCs w:val="28"/>
        </w:rPr>
      </w:pPr>
      <w:proofErr w:type="spellStart"/>
      <w:r w:rsidRPr="04E0BA11" w:rsidR="04E0BA11">
        <w:rPr>
          <w:color w:val="auto"/>
          <w:sz w:val="28"/>
          <w:szCs w:val="28"/>
        </w:rPr>
        <w:t>Станиловский</w:t>
      </w:r>
      <w:proofErr w:type="spellEnd"/>
      <w:r w:rsidRPr="04E0BA11" w:rsidR="04E0BA11">
        <w:rPr>
          <w:color w:val="auto"/>
          <w:sz w:val="28"/>
          <w:szCs w:val="28"/>
        </w:rPr>
        <w:t xml:space="preserve"> Эрик Кириллович НПМбд-02-20</w:t>
      </w:r>
    </w:p>
    <w:sdt>
      <w:sdtPr>
        <w:id w:val="1329095289"/>
        <w:docPartObj>
          <w:docPartGallery w:val="Table of Contents"/>
          <w:docPartUnique/>
        </w:docPartObj>
      </w:sdtPr>
      <w:sdtContent>
        <w:p xmlns:wp14="http://schemas.microsoft.com/office/word/2010/wordml" w:rsidP="04E0BA11" w14:paraId="5BA24CAF" wp14:textId="77777777" wp14:noSpellErr="1">
          <w:pPr>
            <w:pStyle w:val="TOCHeading"/>
            <w:rPr>
              <w:color w:val="auto"/>
            </w:rPr>
          </w:pPr>
          <w:r w:rsidRPr="04E0BA11" w:rsidR="04E0BA11">
            <w:rPr>
              <w:color w:val="auto"/>
            </w:rPr>
            <w:t>Содержание</w:t>
          </w:r>
        </w:p>
        <w:p xmlns:wp14="http://schemas.microsoft.com/office/word/2010/wordml" w:rsidP="04E0BA11" w14:paraId="4C73D54D" wp14:textId="77777777" wp14:noSpellErr="1">
          <w:pPr>
            <w:rPr>
              <w:color w:val="auto"/>
            </w:rPr>
          </w:pPr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:rsidP="04E0BA11" w14:paraId="201D59E2" wp14:textId="77777777" wp14:noSpellErr="1">
      <w:pPr>
        <w:pStyle w:val="Heading1"/>
        <w:rPr>
          <w:color w:val="auto"/>
        </w:rPr>
      </w:pPr>
      <w:r w:rsidRPr="04E0BA11" w:rsidR="04E0BA11">
        <w:rPr>
          <w:rStyle w:val="SectionNumber"/>
          <w:color w:val="auto"/>
        </w:rPr>
        <w:t>1</w:t>
      </w:r>
      <w:r>
        <w:tab/>
      </w:r>
      <w:r w:rsidRPr="04E0BA11" w:rsidR="04E0BA11">
        <w:rPr>
          <w:color w:val="auto"/>
        </w:rPr>
        <w:t>Цель работы</w:t>
      </w:r>
    </w:p>
    <w:p xmlns:wp14="http://schemas.microsoft.com/office/word/2010/wordml" w:rsidP="04E0BA11" w14:paraId="4C695BBA" wp14:textId="77777777" wp14:noSpellErr="1">
      <w:pPr>
        <w:pStyle w:val="FirstParagraph"/>
        <w:rPr>
          <w:color w:val="auto"/>
        </w:rPr>
      </w:pPr>
      <w:r w:rsidRPr="04E0BA11" w:rsidR="04E0BA11">
        <w:rPr>
          <w:color w:val="auto"/>
        </w:rP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name="выполнение-лабораторной-работы" w:id="47"/>
    <w:p xmlns:wp14="http://schemas.microsoft.com/office/word/2010/wordml" w:rsidP="04E0BA11" w14:paraId="23539E39" wp14:textId="77777777" wp14:noSpellErr="1">
      <w:pPr>
        <w:pStyle w:val="Heading1"/>
        <w:rPr>
          <w:color w:val="auto"/>
        </w:rPr>
      </w:pPr>
      <w:r w:rsidRPr="04E0BA11" w:rsidR="04E0BA11">
        <w:rPr>
          <w:rStyle w:val="SectionNumber"/>
          <w:color w:val="auto"/>
        </w:rPr>
        <w:t>2</w:t>
      </w:r>
      <w:r>
        <w:tab/>
      </w:r>
      <w:r w:rsidRPr="04E0BA11" w:rsidR="04E0BA11">
        <w:rPr>
          <w:color w:val="auto"/>
        </w:rPr>
        <w:t>Выполнение лабораторной работы</w:t>
      </w:r>
    </w:p>
    <w:p xmlns:wp14="http://schemas.microsoft.com/office/word/2010/wordml" w:rsidP="04E0BA11" w14:paraId="296F5781" wp14:textId="50E0B1F2">
      <w:pPr>
        <w:pStyle w:val="FirstParagraph"/>
        <w:rPr>
          <w:color w:val="auto"/>
        </w:rPr>
      </w:pPr>
      <w:proofErr w:type="spellStart"/>
      <w:r w:rsidRPr="04E0BA11" w:rsidR="04E0BA11">
        <w:rPr>
          <w:color w:val="auto"/>
        </w:rPr>
        <w:t>Создем</w:t>
      </w:r>
      <w:proofErr w:type="spellEnd"/>
      <w:r w:rsidRPr="04E0BA11" w:rsidR="04E0BA11">
        <w:rPr>
          <w:color w:val="auto"/>
        </w:rPr>
        <w:t xml:space="preserve"> виртуальную машину</w:t>
      </w:r>
    </w:p>
    <w:p xmlns:wp14="http://schemas.microsoft.com/office/word/2010/wordml" w:rsidP="04E0BA11" w14:paraId="672A6659" wp14:textId="77777777" wp14:noSpellErr="1">
      <w:pPr>
        <w:pStyle w:val="CaptionedFigure"/>
        <w:rPr>
          <w:color w:val="auto"/>
        </w:rPr>
      </w:pPr>
      <w:bookmarkStart w:name="fig:001" w:id="22"/>
      <w:r>
        <w:drawing>
          <wp:inline xmlns:wp14="http://schemas.microsoft.com/office/word/2010/wordprocessingDrawing" wp14:anchorId="37EE9DD8" wp14:editId="7777777">
            <wp:extent cx="4870383" cy="3811604"/>
            <wp:effectExtent l="0" t="0" r="0" b="0"/>
            <wp:docPr id="1" name="Picture" descr="Figure 1: Создание новой виртуальной машины" title=""/>
            <a:graphic>
              <a:graphicData uri="http://schemas.openxmlformats.org/drawingml/2006/picture">
                <pic:pic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xmlns:wp14="http://schemas.microsoft.com/office/word/2010/wordml" w:rsidP="04E0BA11" w14:paraId="097D63EF" wp14:textId="56D2CC72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1: Создание новой виртуальной машины</w:t>
      </w:r>
    </w:p>
    <w:p xmlns:wp14="http://schemas.microsoft.com/office/word/2010/wordml" w:rsidP="04E0BA11" w14:paraId="6D5499F4" wp14:textId="31B5304B">
      <w:pPr>
        <w:pStyle w:val="BodyText"/>
        <w:rPr>
          <w:color w:val="auto"/>
        </w:rPr>
      </w:pPr>
      <w:r w:rsidRPr="04E0BA11" w:rsidR="04E0BA11">
        <w:rPr>
          <w:color w:val="auto"/>
        </w:rPr>
        <w:t>Задаем конфигурацию жёсткого диска — VDI, динамический виртуальный диск.</w:t>
      </w:r>
    </w:p>
    <w:p xmlns:wp14="http://schemas.microsoft.com/office/word/2010/wordml" w:rsidP="04E0BA11" w14:paraId="0A37501D" wp14:textId="77777777" wp14:noSpellErr="1">
      <w:pPr>
        <w:pStyle w:val="CaptionedFigure"/>
        <w:rPr>
          <w:color w:val="auto"/>
        </w:rPr>
      </w:pPr>
      <w:bookmarkStart w:name="fig:002" w:id="24"/>
      <w:r>
        <w:drawing>
          <wp:inline xmlns:wp14="http://schemas.microsoft.com/office/word/2010/wordprocessingDrawing" wp14:anchorId="3D760435" wp14:editId="7777777">
            <wp:extent cx="4591250" cy="3657600"/>
            <wp:effectExtent l="0" t="0" r="0" b="0"/>
            <wp:docPr id="555977686" name="Picture" descr="Figure 2: Конфигурация жёсткого диска" title=""/>
            <a:graphic>
              <a:graphicData uri="http://schemas.openxmlformats.org/drawingml/2006/picture">
                <pic:pic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xmlns:wp14="http://schemas.microsoft.com/office/word/2010/wordml" w:rsidP="04E0BA11" w14:paraId="111893BF" wp14:textId="46437871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2: Конфигурация жёсткого диска</w:t>
      </w:r>
    </w:p>
    <w:p xmlns:wp14="http://schemas.microsoft.com/office/word/2010/wordml" w:rsidP="04E0BA11" w14:paraId="5DAB6C7B" wp14:textId="77777777" wp14:noSpellErr="1">
      <w:pPr>
        <w:pStyle w:val="CaptionedFigure"/>
        <w:rPr>
          <w:color w:val="auto"/>
        </w:rPr>
      </w:pPr>
      <w:bookmarkStart w:name="fig:003" w:id="26"/>
      <w:r>
        <w:drawing>
          <wp:inline xmlns:wp14="http://schemas.microsoft.com/office/word/2010/wordprocessingDrawing" wp14:anchorId="62426E6C" wp14:editId="7777777">
            <wp:extent cx="5255393" cy="4398745"/>
            <wp:effectExtent l="0" t="0" r="0" b="0"/>
            <wp:docPr id="1378807656" name="Picture" descr="Figure 3: Конфигурация жёсткого диска" title=""/>
            <a:graphic>
              <a:graphicData uri="http://schemas.openxmlformats.org/drawingml/2006/picture">
                <pic:pic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xmlns:wp14="http://schemas.microsoft.com/office/word/2010/wordml" w:rsidP="04E0BA11" w14:paraId="68D4A87A" wp14:textId="6ACFFFEB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3: Конфигурация жёсткого диска</w:t>
      </w:r>
    </w:p>
    <w:p xmlns:wp14="http://schemas.microsoft.com/office/word/2010/wordml" w:rsidP="04E0BA11" w14:paraId="02EB378F" wp14:textId="77777777" wp14:noSpellErr="1">
      <w:pPr>
        <w:pStyle w:val="CaptionedFigure"/>
        <w:rPr>
          <w:color w:val="auto"/>
        </w:rPr>
      </w:pPr>
      <w:bookmarkStart w:name="fig:004" w:id="28"/>
      <w:r>
        <w:drawing>
          <wp:inline xmlns:wp14="http://schemas.microsoft.com/office/word/2010/wordprocessingDrawing" wp14:anchorId="23073B60" wp14:editId="7777777">
            <wp:extent cx="5188016" cy="4321743"/>
            <wp:effectExtent l="0" t="0" r="0" b="0"/>
            <wp:docPr id="272568121" name="Picture" descr="Figure 4: Конфигурация жёсткого диска" title=""/>
            <a:graphic>
              <a:graphicData uri="http://schemas.openxmlformats.org/drawingml/2006/picture">
                <pic:pic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xmlns:wp14="http://schemas.microsoft.com/office/word/2010/wordml" w:rsidP="04E0BA11" w14:paraId="29F4C96F" wp14:textId="507661F0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4: Конфигурация жёсткого диска</w:t>
      </w:r>
    </w:p>
    <w:p xmlns:wp14="http://schemas.microsoft.com/office/word/2010/wordml" w:rsidP="04E0BA11" w14:paraId="6A05A809" wp14:textId="77777777" wp14:noSpellErr="1">
      <w:pPr>
        <w:pStyle w:val="CaptionedFigure"/>
        <w:rPr>
          <w:color w:val="auto"/>
        </w:rPr>
      </w:pPr>
      <w:bookmarkStart w:name="fig:005" w:id="30"/>
      <w:r>
        <w:drawing>
          <wp:inline xmlns:wp14="http://schemas.microsoft.com/office/word/2010/wordprocessingDrawing" wp14:anchorId="5F1EBE95" wp14:editId="7777777">
            <wp:extent cx="5159141" cy="4350618"/>
            <wp:effectExtent l="0" t="0" r="0" b="0"/>
            <wp:docPr id="2102678599" name="Picture" descr="Figure 5: Конфигурация жёсткого диска" title=""/>
            <a:graphic>
              <a:graphicData uri="http://schemas.openxmlformats.org/drawingml/2006/picture">
                <pic:pic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xmlns:wp14="http://schemas.microsoft.com/office/word/2010/wordml" w:rsidP="04E0BA11" w14:paraId="504B3737" wp14:textId="50E7619E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5: Конфигурация жёсткого диска</w:t>
      </w:r>
    </w:p>
    <w:p xmlns:wp14="http://schemas.microsoft.com/office/word/2010/wordml" w:rsidP="04E0BA11" w14:paraId="1C817372" wp14:textId="025AE11B">
      <w:pPr>
        <w:pStyle w:val="BodyText"/>
        <w:rPr>
          <w:color w:val="auto"/>
        </w:rPr>
      </w:pPr>
      <w:r w:rsidRPr="04E0BA11" w:rsidR="04E0BA11">
        <w:rPr>
          <w:color w:val="auto"/>
        </w:rPr>
        <w:t>Добавляем новый привод оптических дисков и выбираем образ</w:t>
      </w:r>
    </w:p>
    <w:p xmlns:wp14="http://schemas.microsoft.com/office/word/2010/wordml" w:rsidP="04E0BA11" w14:paraId="5A39BBE3" wp14:textId="77777777" wp14:noSpellErr="1">
      <w:pPr>
        <w:pStyle w:val="CaptionedFigure"/>
        <w:rPr>
          <w:color w:val="auto"/>
        </w:rPr>
      </w:pPr>
      <w:bookmarkStart w:name="fig:006" w:id="32"/>
      <w:r>
        <w:drawing>
          <wp:inline xmlns:wp14="http://schemas.microsoft.com/office/word/2010/wordprocessingDrawing" wp14:anchorId="0C2A88D3" wp14:editId="7777777">
            <wp:extent cx="5334000" cy="3916573"/>
            <wp:effectExtent l="0" t="0" r="0" b="0"/>
            <wp:docPr id="1127534837" name="Picture" descr="Figure 6: Конфигурация системы" title=""/>
            <a:graphic>
              <a:graphicData uri="http://schemas.openxmlformats.org/drawingml/2006/picture">
                <pic:pic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xmlns:wp14="http://schemas.microsoft.com/office/word/2010/wordml" w:rsidP="04E0BA11" w14:paraId="16588F92" wp14:textId="47FA4210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6: Конфигурация системы</w:t>
      </w:r>
    </w:p>
    <w:p xmlns:wp14="http://schemas.microsoft.com/office/word/2010/wordml" w:rsidP="04E0BA11" w14:paraId="4ED96F4B" wp14:textId="05C5F9B6">
      <w:pPr>
        <w:pStyle w:val="BodyText"/>
        <w:rPr>
          <w:color w:val="auto"/>
        </w:rPr>
      </w:pPr>
      <w:r w:rsidRPr="04E0BA11" w:rsidR="04E0BA11">
        <w:rPr>
          <w:color w:val="auto"/>
        </w:rPr>
        <w:t>Запускаем виртуальную машину и выбираем установку системы на жёсткий диск. Устанавливаем язык для интерфейса и раскладки клавиатуры</w:t>
      </w:r>
    </w:p>
    <w:p xmlns:wp14="http://schemas.microsoft.com/office/word/2010/wordml" w:rsidP="04E0BA11" w14:paraId="41C8F396" wp14:textId="77777777" wp14:noSpellErr="1">
      <w:pPr>
        <w:pStyle w:val="CaptionedFigure"/>
        <w:rPr>
          <w:color w:val="auto"/>
        </w:rPr>
      </w:pPr>
      <w:bookmarkStart w:name="fig:007" w:id="34"/>
      <w:r>
        <w:drawing>
          <wp:inline xmlns:wp14="http://schemas.microsoft.com/office/word/2010/wordprocessingDrawing" wp14:anchorId="55E59DAE" wp14:editId="7777777">
            <wp:extent cx="5334000" cy="4314730"/>
            <wp:effectExtent l="0" t="0" r="0" b="0"/>
            <wp:docPr id="1127464545" name="Picture" descr="Figure 7: Установка языка" title=""/>
            <a:graphic>
              <a:graphicData uri="http://schemas.openxmlformats.org/drawingml/2006/picture">
                <pic:pic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xmlns:wp14="http://schemas.microsoft.com/office/word/2010/wordml" w:rsidP="04E0BA11" w14:paraId="16C3E066" wp14:textId="07AC0345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7: Установка языка</w:t>
      </w:r>
    </w:p>
    <w:p xmlns:wp14="http://schemas.microsoft.com/office/word/2010/wordml" w:rsidP="04E0BA11" w14:paraId="72A3D3EC" wp14:textId="77777777" wp14:noSpellErr="1">
      <w:pPr>
        <w:pStyle w:val="CaptionedFigure"/>
        <w:rPr>
          <w:color w:val="auto"/>
        </w:rPr>
      </w:pPr>
      <w:bookmarkStart w:name="fig:008" w:id="36"/>
      <w:r>
        <w:drawing>
          <wp:inline xmlns:wp14="http://schemas.microsoft.com/office/word/2010/wordprocessingDrawing" wp14:anchorId="43FDEAFE" wp14:editId="7777777">
            <wp:extent cx="5334000" cy="4362734"/>
            <wp:effectExtent l="0" t="0" r="0" b="0"/>
            <wp:docPr id="1969294340" name="Picture" descr="Figure 8: Установка языка" title=""/>
            <a:graphic>
              <a:graphicData uri="http://schemas.openxmlformats.org/drawingml/2006/picture">
                <pic:pic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xmlns:wp14="http://schemas.microsoft.com/office/word/2010/wordml" w:rsidP="04E0BA11" w14:paraId="6635C7FA" wp14:textId="7244C3C0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8: Установка языка</w:t>
      </w:r>
    </w:p>
    <w:p xmlns:wp14="http://schemas.microsoft.com/office/word/2010/wordml" w:rsidP="04E0BA11" w14:paraId="1B146206" wp14:textId="6D189794">
      <w:pPr>
        <w:pStyle w:val="BodyText"/>
        <w:rPr>
          <w:color w:val="auto"/>
        </w:rPr>
      </w:pPr>
      <w:r w:rsidRPr="04E0BA11" w:rsidR="04E0BA11">
        <w:rPr>
          <w:color w:val="auto"/>
        </w:rPr>
        <w:t>Указываем параметры установки</w:t>
      </w:r>
    </w:p>
    <w:p xmlns:wp14="http://schemas.microsoft.com/office/word/2010/wordml" w:rsidP="04E0BA11" w14:paraId="0D0B940D" wp14:textId="77777777" wp14:noSpellErr="1">
      <w:pPr>
        <w:pStyle w:val="CaptionedFigure"/>
        <w:rPr>
          <w:color w:val="auto"/>
        </w:rPr>
      </w:pPr>
      <w:bookmarkStart w:name="fig:009" w:id="38"/>
      <w:r>
        <w:drawing>
          <wp:inline xmlns:wp14="http://schemas.microsoft.com/office/word/2010/wordprocessingDrawing" wp14:anchorId="7BAF84E1" wp14:editId="7777777">
            <wp:extent cx="5334000" cy="4302125"/>
            <wp:effectExtent l="0" t="0" r="0" b="0"/>
            <wp:docPr id="1847547494" name="Picture" descr="Figure 9: Установка разбиения диска" title=""/>
            <a:graphic>
              <a:graphicData uri="http://schemas.openxmlformats.org/drawingml/2006/picture">
                <pic:pic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xmlns:wp14="http://schemas.microsoft.com/office/word/2010/wordml" w:rsidP="04E0BA11" w14:paraId="7F9A5AA8" wp14:textId="2FEF2819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9: Установка разбиения диска</w:t>
      </w:r>
    </w:p>
    <w:p xmlns:wp14="http://schemas.microsoft.com/office/word/2010/wordml" w:rsidP="04E0BA11" w14:paraId="0E27B00A" wp14:textId="77777777" wp14:noSpellErr="1">
      <w:pPr>
        <w:pStyle w:val="CaptionedFigure"/>
        <w:rPr>
          <w:color w:val="auto"/>
        </w:rPr>
      </w:pPr>
      <w:bookmarkStart w:name="fig:010" w:id="40"/>
      <w:r>
        <w:drawing>
          <wp:inline xmlns:wp14="http://schemas.microsoft.com/office/word/2010/wordprocessingDrawing" wp14:anchorId="3866F201" wp14:editId="7777777">
            <wp:extent cx="5334000" cy="4344458"/>
            <wp:effectExtent l="0" t="0" r="0" b="0"/>
            <wp:docPr id="655494719" name="Picture" descr="Figure 10: Установка часового пояса" title=""/>
            <a:graphic>
              <a:graphicData uri="http://schemas.openxmlformats.org/drawingml/2006/picture">
                <pic:pic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xmlns:wp14="http://schemas.microsoft.com/office/word/2010/wordml" w:rsidP="04E0BA11" w14:paraId="10C19811" wp14:textId="31B1ED20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10: Установка часового пояса</w:t>
      </w:r>
    </w:p>
    <w:p xmlns:wp14="http://schemas.microsoft.com/office/word/2010/wordml" w:rsidP="04E0BA11" w14:paraId="58595417" wp14:textId="2E15E284">
      <w:pPr>
        <w:pStyle w:val="BodyText"/>
        <w:rPr>
          <w:color w:val="auto"/>
        </w:rPr>
      </w:pPr>
      <w:r w:rsidRPr="04E0BA11" w:rsidR="04E0BA11">
        <w:rPr>
          <w:color w:val="auto"/>
        </w:rPr>
        <w:t>Создаем первого пользователя</w:t>
      </w:r>
    </w:p>
    <w:p xmlns:wp14="http://schemas.microsoft.com/office/word/2010/wordml" w:rsidP="04E0BA11" w14:paraId="60061E4C" wp14:textId="77777777" wp14:noSpellErr="1">
      <w:pPr>
        <w:pStyle w:val="CaptionedFigure"/>
        <w:rPr>
          <w:color w:val="auto"/>
        </w:rPr>
      </w:pPr>
      <w:bookmarkStart w:name="fig:011" w:id="42"/>
      <w:r>
        <w:drawing>
          <wp:inline xmlns:wp14="http://schemas.microsoft.com/office/word/2010/wordprocessingDrawing" wp14:anchorId="534B6178" wp14:editId="7777777">
            <wp:extent cx="5334000" cy="4322287"/>
            <wp:effectExtent l="0" t="0" r="0" b="0"/>
            <wp:docPr id="953757813" name="Picture" descr="Figure 11: Создание пользователя" title=""/>
            <a:graphic>
              <a:graphicData uri="http://schemas.openxmlformats.org/drawingml/2006/picture">
                <pic:pic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xmlns:wp14="http://schemas.microsoft.com/office/word/2010/wordml" w:rsidP="04E0BA11" w14:paraId="1BC650E0" wp14:textId="66132AAC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11: Создание пользователя</w:t>
      </w:r>
    </w:p>
    <w:p xmlns:wp14="http://schemas.microsoft.com/office/word/2010/wordml" w:rsidP="04E0BA11" w14:paraId="2B283D73" wp14:textId="67A8F5E7">
      <w:pPr>
        <w:pStyle w:val="BodyText"/>
        <w:rPr>
          <w:color w:val="auto"/>
        </w:rPr>
      </w:pPr>
      <w:r w:rsidRPr="04E0BA11" w:rsidR="04E0BA11">
        <w:rPr>
          <w:color w:val="auto"/>
        </w:rPr>
        <w:t>Переходим к этапу установки и дожидаемся его завершения.</w:t>
      </w:r>
    </w:p>
    <w:p xmlns:wp14="http://schemas.microsoft.com/office/word/2010/wordml" w:rsidP="04E0BA11" w14:paraId="44EAFD9C" wp14:textId="77777777" wp14:noSpellErr="1">
      <w:pPr>
        <w:pStyle w:val="CaptionedFigure"/>
        <w:rPr>
          <w:color w:val="auto"/>
        </w:rPr>
      </w:pPr>
      <w:bookmarkStart w:name="fig:012" w:id="44"/>
      <w:r>
        <w:drawing>
          <wp:inline xmlns:wp14="http://schemas.microsoft.com/office/word/2010/wordprocessingDrawing" wp14:anchorId="17E6652C" wp14:editId="7777777">
            <wp:extent cx="5334000" cy="4355921"/>
            <wp:effectExtent l="0" t="0" r="0" b="0"/>
            <wp:docPr id="1792517586" name="Picture" descr="Figure 12: Этап установки" title=""/>
            <a:graphic>
              <a:graphicData uri="http://schemas.openxmlformats.org/drawingml/2006/picture">
                <pic:pic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xmlns:wp14="http://schemas.microsoft.com/office/word/2010/wordml" w:rsidP="04E0BA11" w14:paraId="6DC4167C" wp14:textId="3A813A70">
      <w:pPr>
        <w:pStyle w:val="ImageCaption"/>
        <w:rPr>
          <w:color w:val="auto"/>
        </w:rPr>
      </w:pPr>
      <w:r w:rsidRPr="04E0BA11" w:rsidR="04E0BA11">
        <w:rPr>
          <w:color w:val="auto"/>
        </w:rPr>
        <w:t>Рисунок 12: Этап установки</w:t>
      </w:r>
    </w:p>
    <w:bookmarkEnd w:id="47"/>
    <w:bookmarkStart w:name="вывод" w:id="48"/>
    <w:p w:rsidR="04E0BA11" w:rsidP="04E0BA11" w:rsidRDefault="04E0BA11" w14:paraId="490AD129" w14:textId="73929E25">
      <w:pPr>
        <w:pStyle w:val="BodyText"/>
        <w:bidi w:val="0"/>
        <w:spacing w:before="180" w:beforeAutospacing="off" w:after="180" w:afterAutospacing="off" w:line="259" w:lineRule="auto"/>
        <w:ind w:left="0" w:right="0"/>
        <w:jc w:val="left"/>
        <w:rPr>
          <w:color w:val="auto"/>
        </w:rPr>
      </w:pPr>
      <w:r w:rsidRPr="04E0BA11" w:rsidR="04E0BA11">
        <w:rPr>
          <w:color w:val="auto"/>
        </w:rPr>
        <w:t>Заходим в созданную учётную запись и производим настройку параметров.</w:t>
      </w:r>
    </w:p>
    <w:p xmlns:wp14="http://schemas.microsoft.com/office/word/2010/wordml" w:rsidP="04E0BA11" w14:paraId="15393C7C" wp14:textId="77777777" wp14:noSpellErr="1">
      <w:pPr>
        <w:pStyle w:val="Heading1"/>
        <w:rPr>
          <w:color w:val="auto"/>
        </w:rPr>
      </w:pPr>
      <w:r w:rsidRPr="04E0BA11" w:rsidR="04E0BA11">
        <w:rPr>
          <w:rStyle w:val="SectionNumber"/>
          <w:color w:val="auto"/>
        </w:rPr>
        <w:t>3</w:t>
      </w:r>
      <w:r>
        <w:tab/>
      </w:r>
      <w:r w:rsidRPr="04E0BA11" w:rsidR="04E0BA11">
        <w:rPr>
          <w:color w:val="auto"/>
        </w:rPr>
        <w:t>Вывод</w:t>
      </w:r>
    </w:p>
    <w:bookmarkEnd w:id="48"/>
    <w:p w:rsidR="04E0BA11" w:rsidP="04E0BA11" w:rsidRDefault="04E0BA11" w14:paraId="718B5706" w14:textId="480B1EA8">
      <w:pPr>
        <w:pStyle w:val="FirstParagraph"/>
        <w:rPr>
          <w:color w:val="auto"/>
        </w:rPr>
      </w:pPr>
      <w:r w:rsidRPr="04E0BA11" w:rsidR="04E0BA11">
        <w:rPr>
          <w:color w:val="auto"/>
        </w:rPr>
        <w:t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:rsidR="04E0BA11" w:rsidP="04E0BA11" w:rsidRDefault="04E0BA11" w14:paraId="2BA8E619" w14:textId="64E6768B">
      <w:pPr>
        <w:pStyle w:val="BodyText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  <w:color w:val="auto"/>
          <w:sz w:val="32"/>
          <w:szCs w:val="32"/>
        </w:rPr>
      </w:pPr>
      <w:r w:rsidRPr="04E0BA11" w:rsidR="04E0BA11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  <w:color w:val="auto"/>
          <w:sz w:val="32"/>
          <w:szCs w:val="32"/>
        </w:rPr>
        <w:t>4        Ответы</w:t>
      </w:r>
    </w:p>
    <w:p w:rsidR="04E0BA11" w:rsidP="04E0BA11" w:rsidRDefault="04E0BA11" w14:paraId="50501F9D" w14:textId="71428C0D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1) Учетная запись пользователя – это необходимая для системы информация о пользователе, хранящаяся в специальных файлах. Информация используется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для аутентификации пользователя и назначения ему прав доступа. Аутентификация – системная процедура, позволяющая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определить, какой именно пользователь осуществляет вход. Вся информация о пользователе обычно хранится в файлах /</w:t>
      </w:r>
      <w:proofErr w:type="spellStart"/>
      <w:r w:rsidRPr="04E0BA11" w:rsidR="04E0BA11">
        <w:rPr>
          <w:noProof w:val="0"/>
          <w:color w:val="auto"/>
          <w:lang w:val="ru-RU"/>
        </w:rPr>
        <w:t>etc</w:t>
      </w:r>
      <w:proofErr w:type="spellEnd"/>
      <w:r w:rsidRPr="04E0BA11" w:rsidR="04E0BA11">
        <w:rPr>
          <w:noProof w:val="0"/>
          <w:color w:val="auto"/>
          <w:lang w:val="ru-RU"/>
        </w:rPr>
        <w:t>/</w:t>
      </w:r>
      <w:proofErr w:type="spellStart"/>
      <w:r w:rsidRPr="04E0BA11" w:rsidR="04E0BA11">
        <w:rPr>
          <w:noProof w:val="0"/>
          <w:color w:val="auto"/>
          <w:lang w:val="ru-RU"/>
        </w:rPr>
        <w:t>passw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и /</w:t>
      </w:r>
      <w:proofErr w:type="spellStart"/>
      <w:r w:rsidRPr="04E0BA11" w:rsidR="04E0BA11">
        <w:rPr>
          <w:noProof w:val="0"/>
          <w:color w:val="auto"/>
          <w:lang w:val="ru-RU"/>
        </w:rPr>
        <w:t>etc</w:t>
      </w:r>
      <w:proofErr w:type="spellEnd"/>
      <w:r w:rsidRPr="04E0BA11" w:rsidR="04E0BA11">
        <w:rPr>
          <w:noProof w:val="0"/>
          <w:color w:val="auto"/>
          <w:lang w:val="ru-RU"/>
        </w:rPr>
        <w:t>/</w:t>
      </w:r>
      <w:proofErr w:type="spellStart"/>
      <w:r w:rsidRPr="04E0BA11" w:rsidR="04E0BA11">
        <w:rPr>
          <w:noProof w:val="0"/>
          <w:color w:val="auto"/>
          <w:lang w:val="ru-RU"/>
        </w:rPr>
        <w:t>group</w:t>
      </w:r>
      <w:proofErr w:type="spellEnd"/>
      <w:r w:rsidRPr="04E0BA11" w:rsidR="04E0BA11">
        <w:rPr>
          <w:noProof w:val="0"/>
          <w:color w:val="auto"/>
          <w:lang w:val="ru-RU"/>
        </w:rPr>
        <w:t xml:space="preserve">. Учётная запись пользователя содержит: </w:t>
      </w:r>
    </w:p>
    <w:p w:rsidR="04E0BA11" w:rsidP="04E0BA11" w:rsidRDefault="04E0BA11" w14:paraId="272DAC58" w14:textId="5D611EEA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Имя пользователя (</w:t>
      </w:r>
      <w:proofErr w:type="spellStart"/>
      <w:r w:rsidRPr="04E0BA11" w:rsidR="04E0BA11">
        <w:rPr>
          <w:noProof w:val="0"/>
          <w:color w:val="auto"/>
          <w:lang w:val="ru-RU"/>
        </w:rPr>
        <w:t>user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name</w:t>
      </w:r>
      <w:proofErr w:type="spellEnd"/>
      <w:r w:rsidRPr="04E0BA11" w:rsidR="04E0BA11">
        <w:rPr>
          <w:noProof w:val="0"/>
          <w:color w:val="auto"/>
          <w:lang w:val="ru-RU"/>
        </w:rPr>
        <w:t xml:space="preserve">) </w:t>
      </w:r>
    </w:p>
    <w:p w:rsidR="04E0BA11" w:rsidP="04E0BA11" w:rsidRDefault="04E0BA11" w14:paraId="78AC7EAB" w14:textId="4685F7B9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Идентификационный номер пользователя (UID) </w:t>
      </w:r>
    </w:p>
    <w:p w:rsidR="04E0BA11" w:rsidP="04E0BA11" w:rsidRDefault="04E0BA11" w14:paraId="360F3B7C" w14:textId="15BB108B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Идентификационный номер группы (GID). </w:t>
      </w:r>
    </w:p>
    <w:p w:rsidR="04E0BA11" w:rsidP="04E0BA11" w:rsidRDefault="04E0BA11" w14:paraId="7D90F13B" w14:textId="5A5ABD4A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Пароль (</w:t>
      </w:r>
      <w:proofErr w:type="spellStart"/>
      <w:r w:rsidRPr="04E0BA11" w:rsidR="04E0BA11">
        <w:rPr>
          <w:noProof w:val="0"/>
          <w:color w:val="auto"/>
          <w:lang w:val="ru-RU"/>
        </w:rPr>
        <w:t>password</w:t>
      </w:r>
      <w:proofErr w:type="spellEnd"/>
      <w:r w:rsidRPr="04E0BA11" w:rsidR="04E0BA11">
        <w:rPr>
          <w:noProof w:val="0"/>
          <w:color w:val="auto"/>
          <w:lang w:val="ru-RU"/>
        </w:rPr>
        <w:t xml:space="preserve">) </w:t>
      </w:r>
    </w:p>
    <w:p w:rsidR="04E0BA11" w:rsidP="04E0BA11" w:rsidRDefault="04E0BA11" w14:paraId="39888253" w14:textId="35B0D4D9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Полное имя (</w:t>
      </w:r>
      <w:proofErr w:type="spellStart"/>
      <w:r w:rsidRPr="04E0BA11" w:rsidR="04E0BA11">
        <w:rPr>
          <w:noProof w:val="0"/>
          <w:color w:val="auto"/>
          <w:lang w:val="ru-RU"/>
        </w:rPr>
        <w:t>full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name</w:t>
      </w:r>
      <w:proofErr w:type="spellEnd"/>
      <w:r w:rsidRPr="04E0BA11" w:rsidR="04E0BA11">
        <w:rPr>
          <w:noProof w:val="0"/>
          <w:color w:val="auto"/>
          <w:lang w:val="ru-RU"/>
        </w:rPr>
        <w:t xml:space="preserve">) </w:t>
      </w:r>
    </w:p>
    <w:p w:rsidR="04E0BA11" w:rsidP="04E0BA11" w:rsidRDefault="04E0BA11" w14:paraId="453D4E98" w14:textId="21D06452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Домашний каталог (</w:t>
      </w:r>
      <w:proofErr w:type="spellStart"/>
      <w:r w:rsidRPr="04E0BA11" w:rsidR="04E0BA11">
        <w:rPr>
          <w:noProof w:val="0"/>
          <w:color w:val="auto"/>
          <w:lang w:val="ru-RU"/>
        </w:rPr>
        <w:t>home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directory</w:t>
      </w:r>
      <w:proofErr w:type="spellEnd"/>
      <w:r w:rsidRPr="04E0BA11" w:rsidR="04E0BA11">
        <w:rPr>
          <w:noProof w:val="0"/>
          <w:color w:val="auto"/>
          <w:lang w:val="ru-RU"/>
        </w:rPr>
        <w:t xml:space="preserve">) </w:t>
      </w:r>
    </w:p>
    <w:p w:rsidR="04E0BA11" w:rsidP="04E0BA11" w:rsidRDefault="04E0BA11" w14:paraId="5B11AE9E" w14:textId="44FA26BF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Начальную оболочку (</w:t>
      </w:r>
      <w:proofErr w:type="spellStart"/>
      <w:r w:rsidRPr="04E0BA11" w:rsidR="04E0BA11">
        <w:rPr>
          <w:noProof w:val="0"/>
          <w:color w:val="auto"/>
          <w:lang w:val="ru-RU"/>
        </w:rPr>
        <w:t>login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shell</w:t>
      </w:r>
      <w:proofErr w:type="spellEnd"/>
      <w:r w:rsidRPr="04E0BA11" w:rsidR="04E0BA11">
        <w:rPr>
          <w:noProof w:val="0"/>
          <w:color w:val="auto"/>
          <w:lang w:val="ru-RU"/>
        </w:rPr>
        <w:t>)</w:t>
      </w:r>
    </w:p>
    <w:p w:rsidR="04E0BA11" w:rsidP="04E0BA11" w:rsidRDefault="04E0BA11" w14:paraId="1CD77A42" w14:textId="2C5D77FA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2) Команды терминала:</w:t>
      </w:r>
    </w:p>
    <w:p w:rsidR="04E0BA11" w:rsidP="04E0BA11" w:rsidRDefault="04E0BA11" w14:paraId="6F18C50B" w14:textId="2FD7726E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Для получения справки по команде: </w:t>
      </w:r>
      <w:proofErr w:type="spellStart"/>
      <w:r w:rsidRPr="04E0BA11" w:rsidR="04E0BA11">
        <w:rPr>
          <w:noProof w:val="0"/>
          <w:color w:val="auto"/>
          <w:lang w:val="ru-RU"/>
        </w:rPr>
        <w:t>man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команда]</w:t>
      </w:r>
    </w:p>
    <w:p w:rsidR="04E0BA11" w:rsidP="04E0BA11" w:rsidRDefault="04E0BA11" w14:paraId="40E41971" w14:textId="3BB08559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 Для перемещения по файловой системе: </w:t>
      </w:r>
      <w:proofErr w:type="spellStart"/>
      <w:r w:rsidRPr="04E0BA11" w:rsidR="04E0BA11">
        <w:rPr>
          <w:noProof w:val="0"/>
          <w:color w:val="auto"/>
          <w:lang w:val="ru-RU"/>
        </w:rPr>
        <w:t>c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путь]. </w:t>
      </w:r>
    </w:p>
    <w:p w:rsidR="04E0BA11" w:rsidP="04E0BA11" w:rsidRDefault="04E0BA11" w14:paraId="4A2AADE9" w14:textId="739E345C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Для просмотра содержимого каталога: </w:t>
      </w:r>
      <w:proofErr w:type="spellStart"/>
      <w:r w:rsidRPr="04E0BA11" w:rsidR="04E0BA11">
        <w:rPr>
          <w:noProof w:val="0"/>
          <w:color w:val="auto"/>
          <w:lang w:val="ru-RU"/>
        </w:rPr>
        <w:t>ls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и] [путь]. </w:t>
      </w:r>
    </w:p>
    <w:p w:rsidR="04E0BA11" w:rsidP="04E0BA11" w:rsidRDefault="04E0BA11" w14:paraId="23A34EA0" w14:textId="2D2CBA0B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Для определения объёма каталога: </w:t>
      </w:r>
      <w:proofErr w:type="spellStart"/>
      <w:r w:rsidRPr="04E0BA11" w:rsidR="04E0BA11">
        <w:rPr>
          <w:noProof w:val="0"/>
          <w:color w:val="auto"/>
          <w:lang w:val="ru-RU"/>
        </w:rPr>
        <w:t>du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я] [путь]. </w:t>
      </w:r>
    </w:p>
    <w:p w:rsidR="04E0BA11" w:rsidP="04E0BA11" w:rsidRDefault="04E0BA11" w14:paraId="3BDA7252" w14:textId="0339905C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Для создания / удаления каталогов / файлов: </w:t>
      </w:r>
      <w:proofErr w:type="spellStart"/>
      <w:r w:rsidRPr="04E0BA11" w:rsidR="04E0BA11">
        <w:rPr>
          <w:noProof w:val="0"/>
          <w:color w:val="auto"/>
          <w:lang w:val="ru-RU"/>
        </w:rPr>
        <w:t>mkdir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и] [путь] / </w:t>
      </w:r>
      <w:proofErr w:type="spellStart"/>
      <w:r w:rsidRPr="04E0BA11" w:rsidR="04E0BA11">
        <w:rPr>
          <w:noProof w:val="0"/>
          <w:color w:val="auto"/>
          <w:lang w:val="ru-RU"/>
        </w:rPr>
        <w:t>rmdir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и] [путь] / </w:t>
      </w:r>
      <w:proofErr w:type="spellStart"/>
      <w:r w:rsidRPr="04E0BA11" w:rsidR="04E0BA11">
        <w:rPr>
          <w:noProof w:val="0"/>
          <w:color w:val="auto"/>
          <w:lang w:val="ru-RU"/>
        </w:rPr>
        <w:t>rm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и] [путь]. </w:t>
      </w:r>
    </w:p>
    <w:p w:rsidR="04E0BA11" w:rsidP="04E0BA11" w:rsidRDefault="04E0BA11" w14:paraId="52AFB486" w14:textId="3DAA0AA2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Для задания определённых прав на файл / каталог: </w:t>
      </w:r>
      <w:proofErr w:type="spellStart"/>
      <w:r w:rsidRPr="04E0BA11" w:rsidR="04E0BA11">
        <w:rPr>
          <w:noProof w:val="0"/>
          <w:color w:val="auto"/>
          <w:lang w:val="ru-RU"/>
        </w:rPr>
        <w:t>сhmo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и] [путь]. </w:t>
      </w:r>
    </w:p>
    <w:p w:rsidR="04E0BA11" w:rsidP="04E0BA11" w:rsidRDefault="04E0BA11" w14:paraId="7C3D062F" w14:textId="7D234FA5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Для просмотра истории команд: </w:t>
      </w:r>
      <w:proofErr w:type="spellStart"/>
      <w:r w:rsidRPr="04E0BA11" w:rsidR="04E0BA11">
        <w:rPr>
          <w:noProof w:val="0"/>
          <w:color w:val="auto"/>
          <w:lang w:val="ru-RU"/>
        </w:rPr>
        <w:t>history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опции]. </w:t>
      </w:r>
    </w:p>
    <w:p w:rsidR="04E0BA11" w:rsidP="04E0BA11" w:rsidRDefault="04E0BA11" w14:paraId="47487073" w14:textId="3DF41BB3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3) Файловая система (англ. «</w:t>
      </w:r>
      <w:proofErr w:type="spellStart"/>
      <w:r w:rsidRPr="04E0BA11" w:rsidR="04E0BA11">
        <w:rPr>
          <w:noProof w:val="0"/>
          <w:color w:val="auto"/>
          <w:lang w:val="ru-RU"/>
        </w:rPr>
        <w:t>file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system</w:t>
      </w:r>
      <w:proofErr w:type="spellEnd"/>
      <w:r w:rsidRPr="04E0BA11" w:rsidR="04E0BA11">
        <w:rPr>
          <w:noProof w:val="0"/>
          <w:color w:val="auto"/>
          <w:lang w:val="ru-RU"/>
        </w:rPr>
        <w:t xml:space="preserve">») – это архитектура хранения данных в системе, хранение данных в оперативной памяти и доступа к конфигурации ядра. Файловая система устанавливает физическую и логическую структуру файлов, правила их создания и управления ими. В физическом смысле файловая система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представляет собой пространство раздела диска, разбитое на блоки фиксированного размера. Их размер кратен размеру сектора: 1024, 2048, 4096 или 8120 байт. Существует несколько типов файловых систем: </w:t>
      </w:r>
    </w:p>
    <w:p w:rsidR="04E0BA11" w:rsidP="04E0BA11" w:rsidRDefault="04E0BA11" w14:paraId="557D37B4" w14:textId="54EA9C47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XFS – начало разработки 1993 год, фирма </w:t>
      </w:r>
      <w:proofErr w:type="spellStart"/>
      <w:r w:rsidRPr="04E0BA11" w:rsidR="04E0BA11">
        <w:rPr>
          <w:noProof w:val="0"/>
          <w:color w:val="auto"/>
          <w:lang w:val="ru-RU"/>
        </w:rPr>
        <w:t>Silicon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Graphics</w:t>
      </w:r>
      <w:proofErr w:type="spellEnd"/>
      <w:r w:rsidRPr="04E0BA11" w:rsidR="04E0BA11">
        <w:rPr>
          <w:noProof w:val="0"/>
          <w:color w:val="auto"/>
          <w:lang w:val="ru-RU"/>
        </w:rPr>
        <w:t xml:space="preserve">, в мае 2000 года предстала в GNU GPL, для пользователей большинства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 систем стала доступна в 2001-2002 гг. Отличительная черта системы – прекрасная поддержка больших файлов и файловых томов, 8 </w:t>
      </w:r>
      <w:proofErr w:type="spellStart"/>
      <w:r w:rsidRPr="04E0BA11" w:rsidR="04E0BA11">
        <w:rPr>
          <w:noProof w:val="0"/>
          <w:color w:val="auto"/>
          <w:lang w:val="ru-RU"/>
        </w:rPr>
        <w:t>эксбибайт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8*260 байт) для 64-х битных систем. </w:t>
      </w:r>
    </w:p>
    <w:p w:rsidR="04E0BA11" w:rsidP="04E0BA11" w:rsidRDefault="04E0BA11" w14:paraId="7AAA00D3" w14:textId="1DF90D58">
      <w:pPr>
        <w:pStyle w:val="BodyText"/>
        <w:rPr>
          <w:noProof w:val="0"/>
          <w:color w:val="auto"/>
          <w:lang w:val="ru-RU"/>
        </w:rPr>
      </w:pPr>
      <w:proofErr w:type="spellStart"/>
      <w:r w:rsidRPr="04E0BA11" w:rsidR="04E0BA11">
        <w:rPr>
          <w:noProof w:val="0"/>
          <w:color w:val="auto"/>
          <w:lang w:val="ru-RU"/>
        </w:rPr>
        <w:t>ReiserFS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Reiser3) – одна из первых </w:t>
      </w:r>
      <w:proofErr w:type="spellStart"/>
      <w:r w:rsidRPr="04E0BA11" w:rsidR="04E0BA11">
        <w:rPr>
          <w:noProof w:val="0"/>
          <w:color w:val="auto"/>
          <w:lang w:val="ru-RU"/>
        </w:rPr>
        <w:t>журналируемых</w:t>
      </w:r>
      <w:proofErr w:type="spellEnd"/>
      <w:r w:rsidRPr="04E0BA11" w:rsidR="04E0BA11">
        <w:rPr>
          <w:noProof w:val="0"/>
          <w:color w:val="auto"/>
          <w:lang w:val="ru-RU"/>
        </w:rPr>
        <w:t xml:space="preserve"> файловых систем под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, разработана </w:t>
      </w:r>
      <w:proofErr w:type="spellStart"/>
      <w:r w:rsidRPr="04E0BA11" w:rsidR="04E0BA11">
        <w:rPr>
          <w:noProof w:val="0"/>
          <w:color w:val="auto"/>
          <w:lang w:val="ru-RU"/>
        </w:rPr>
        <w:t>Namesys</w:t>
      </w:r>
      <w:proofErr w:type="spellEnd"/>
      <w:r w:rsidRPr="04E0BA11" w:rsidR="04E0BA11">
        <w:rPr>
          <w:noProof w:val="0"/>
          <w:color w:val="auto"/>
          <w:lang w:val="ru-RU"/>
        </w:rPr>
        <w:t xml:space="preserve">, доступна с 2001 г. Максимальный объём тома для этой системы равен 16 </w:t>
      </w:r>
      <w:proofErr w:type="spellStart"/>
      <w:r w:rsidRPr="04E0BA11" w:rsidR="04E0BA11">
        <w:rPr>
          <w:noProof w:val="0"/>
          <w:color w:val="auto"/>
          <w:lang w:val="ru-RU"/>
        </w:rPr>
        <w:t>тебибайт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16*240 байт). </w:t>
      </w:r>
    </w:p>
    <w:p w:rsidR="04E0BA11" w:rsidP="04E0BA11" w:rsidRDefault="04E0BA11" w14:paraId="3DDE907B" w14:textId="20432B8E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JFS (</w:t>
      </w:r>
      <w:proofErr w:type="spellStart"/>
      <w:r w:rsidRPr="04E0BA11" w:rsidR="04E0BA11">
        <w:rPr>
          <w:noProof w:val="0"/>
          <w:color w:val="auto"/>
          <w:lang w:val="ru-RU"/>
        </w:rPr>
        <w:t>Journale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File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System</w:t>
      </w:r>
      <w:proofErr w:type="spellEnd"/>
      <w:r w:rsidRPr="04E0BA11" w:rsidR="04E0BA11">
        <w:rPr>
          <w:noProof w:val="0"/>
          <w:color w:val="auto"/>
          <w:lang w:val="ru-RU"/>
        </w:rPr>
        <w:t>) – файловая система, детище IBM, явившееся миру в далёком 1990 году для ОС AIX (</w:t>
      </w:r>
      <w:proofErr w:type="spellStart"/>
      <w:r w:rsidRPr="04E0BA11" w:rsidR="04E0BA11">
        <w:rPr>
          <w:noProof w:val="0"/>
          <w:color w:val="auto"/>
          <w:lang w:val="ru-RU"/>
        </w:rPr>
        <w:t>Advance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Interactive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eXecutive</w:t>
      </w:r>
      <w:proofErr w:type="spellEnd"/>
      <w:r w:rsidRPr="04E0BA11" w:rsidR="04E0BA11">
        <w:rPr>
          <w:noProof w:val="0"/>
          <w:color w:val="auto"/>
          <w:lang w:val="ru-RU"/>
        </w:rPr>
        <w:t xml:space="preserve">). В виде первого стабильного релиза, для пользователей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, система стала доступна в 2001 году. Из плюсов системы – хорошая масштабируемость. Из минусов – не особо активная поддержка на протяжении всего жизненного цикла. Максимальный </w:t>
      </w:r>
      <w:proofErr w:type="spellStart"/>
      <w:r w:rsidRPr="04E0BA11" w:rsidR="04E0BA11">
        <w:rPr>
          <w:noProof w:val="0"/>
          <w:color w:val="auto"/>
          <w:lang w:val="ru-RU"/>
        </w:rPr>
        <w:t>рамер</w:t>
      </w:r>
      <w:proofErr w:type="spellEnd"/>
      <w:r w:rsidRPr="04E0BA11" w:rsidR="04E0BA11">
        <w:rPr>
          <w:noProof w:val="0"/>
          <w:color w:val="auto"/>
          <w:lang w:val="ru-RU"/>
        </w:rPr>
        <w:t xml:space="preserve"> тома 32 </w:t>
      </w:r>
      <w:proofErr w:type="spellStart"/>
      <w:r w:rsidRPr="04E0BA11" w:rsidR="04E0BA11">
        <w:rPr>
          <w:noProof w:val="0"/>
          <w:color w:val="auto"/>
          <w:lang w:val="ru-RU"/>
        </w:rPr>
        <w:t>пэбибайта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32*250 байт). </w:t>
      </w:r>
    </w:p>
    <w:p w:rsidR="04E0BA11" w:rsidP="04E0BA11" w:rsidRDefault="04E0BA11" w14:paraId="333DA376" w14:textId="3F5FA9EA">
      <w:pPr>
        <w:pStyle w:val="BodyText"/>
        <w:rPr>
          <w:noProof w:val="0"/>
          <w:color w:val="auto"/>
          <w:lang w:val="ru-RU"/>
        </w:rPr>
      </w:pPr>
      <w:proofErr w:type="spellStart"/>
      <w:r w:rsidRPr="04E0BA11" w:rsidR="04E0BA11">
        <w:rPr>
          <w:noProof w:val="0"/>
          <w:color w:val="auto"/>
          <w:lang w:val="ru-RU"/>
        </w:rPr>
        <w:t>ext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</w:t>
      </w:r>
      <w:proofErr w:type="spellStart"/>
      <w:r w:rsidRPr="04E0BA11" w:rsidR="04E0BA11">
        <w:rPr>
          <w:noProof w:val="0"/>
          <w:color w:val="auto"/>
          <w:lang w:val="ru-RU"/>
        </w:rPr>
        <w:t>extende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filesystem</w:t>
      </w:r>
      <w:proofErr w:type="spellEnd"/>
      <w:r w:rsidRPr="04E0BA11" w:rsidR="04E0BA11">
        <w:rPr>
          <w:noProof w:val="0"/>
          <w:color w:val="auto"/>
          <w:lang w:val="ru-RU"/>
        </w:rPr>
        <w:t xml:space="preserve">) – появилась в апреле 1992 года, это была первая файловая система, изготовленная специально под нужды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ОС. Разработана </w:t>
      </w:r>
      <w:proofErr w:type="spellStart"/>
      <w:r w:rsidRPr="04E0BA11" w:rsidR="04E0BA11">
        <w:rPr>
          <w:noProof w:val="0"/>
          <w:color w:val="auto"/>
          <w:lang w:val="ru-RU"/>
        </w:rPr>
        <w:t>Remy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Card</w:t>
      </w:r>
      <w:proofErr w:type="spellEnd"/>
      <w:r w:rsidRPr="04E0BA11" w:rsidR="04E0BA11">
        <w:rPr>
          <w:noProof w:val="0"/>
          <w:color w:val="auto"/>
          <w:lang w:val="ru-RU"/>
        </w:rPr>
        <w:t xml:space="preserve"> с целью преодолеть ограничения файловой системы Minix.  </w:t>
      </w:r>
    </w:p>
    <w:p w:rsidR="04E0BA11" w:rsidP="04E0BA11" w:rsidRDefault="04E0BA11" w14:paraId="4A656031" w14:textId="1FDABA14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Reiser4 – первая попытка создать файловую систему нового поколения для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. Впервые представленная в 2004 году, система включает в себя такие передовые технологии как транзакции, задержка выделения пространства, а </w:t>
      </w:r>
      <w:proofErr w:type="gramStart"/>
      <w:r w:rsidRPr="04E0BA11" w:rsidR="04E0BA11">
        <w:rPr>
          <w:noProof w:val="0"/>
          <w:color w:val="auto"/>
          <w:lang w:val="ru-RU"/>
        </w:rPr>
        <w:t>так же</w:t>
      </w:r>
      <w:proofErr w:type="gramEnd"/>
      <w:r w:rsidRPr="04E0BA11" w:rsidR="04E0BA11">
        <w:rPr>
          <w:noProof w:val="0"/>
          <w:color w:val="auto"/>
          <w:lang w:val="ru-RU"/>
        </w:rPr>
        <w:t xml:space="preserve"> встроенная возможность кодирования и сжатия данных. Ханс </w:t>
      </w:r>
      <w:proofErr w:type="spellStart"/>
      <w:r w:rsidRPr="04E0BA11" w:rsidR="04E0BA11">
        <w:rPr>
          <w:noProof w:val="0"/>
          <w:color w:val="auto"/>
          <w:lang w:val="ru-RU"/>
        </w:rPr>
        <w:t>Рейзер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</w:t>
      </w:r>
      <w:proofErr w:type="spellStart"/>
      <w:r w:rsidRPr="04E0BA11" w:rsidR="04E0BA11">
        <w:rPr>
          <w:noProof w:val="0"/>
          <w:color w:val="auto"/>
          <w:lang w:val="ru-RU"/>
        </w:rPr>
        <w:t>Hans</w:t>
      </w:r>
      <w:proofErr w:type="spellEnd"/>
      <w:r w:rsidRPr="04E0BA11" w:rsidR="04E0BA11">
        <w:rPr>
          <w:noProof w:val="0"/>
          <w:color w:val="auto"/>
          <w:lang w:val="ru-RU"/>
        </w:rPr>
        <w:t xml:space="preserve"> </w:t>
      </w:r>
      <w:proofErr w:type="spellStart"/>
      <w:r w:rsidRPr="04E0BA11" w:rsidR="04E0BA11">
        <w:rPr>
          <w:noProof w:val="0"/>
          <w:color w:val="auto"/>
          <w:lang w:val="ru-RU"/>
        </w:rPr>
        <w:t>Reiser</w:t>
      </w:r>
      <w:proofErr w:type="spellEnd"/>
      <w:r w:rsidRPr="04E0BA11" w:rsidR="04E0BA11">
        <w:rPr>
          <w:noProof w:val="0"/>
          <w:color w:val="auto"/>
          <w:lang w:val="ru-RU"/>
        </w:rPr>
        <w:t xml:space="preserve">) – главный разработчик системы. </w:t>
      </w:r>
    </w:p>
    <w:p w:rsidR="04E0BA11" w:rsidP="04E0BA11" w:rsidRDefault="04E0BA11" w14:paraId="0CC334E7" w14:textId="6C384045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ext4 – попытка создать 64-х битную ext3 способную поддерживать больший размер файловой системы (1 </w:t>
      </w:r>
      <w:proofErr w:type="spellStart"/>
      <w:r w:rsidRPr="04E0BA11" w:rsidR="04E0BA11">
        <w:rPr>
          <w:noProof w:val="0"/>
          <w:color w:val="auto"/>
          <w:lang w:val="ru-RU"/>
        </w:rPr>
        <w:t>эксбибайт</w:t>
      </w:r>
      <w:proofErr w:type="spellEnd"/>
      <w:r w:rsidRPr="04E0BA11" w:rsidR="04E0BA11">
        <w:rPr>
          <w:noProof w:val="0"/>
          <w:color w:val="auto"/>
          <w:lang w:val="ru-RU"/>
        </w:rPr>
        <w:t xml:space="preserve">). Позже добавились возможности – непрерывные области дискового пространства, задержка выделения пространства, онлайн дефрагментация и прочие. Обеспечивается прямая совместимость с системой ext3 и ограниченная обратная совместимость при недоступной способности к непрерывным областям дискового пространства. </w:t>
      </w:r>
    </w:p>
    <w:p w:rsidR="04E0BA11" w:rsidP="04E0BA11" w:rsidRDefault="04E0BA11" w14:paraId="04C21E43" w14:textId="037D120B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И др.</w:t>
      </w:r>
    </w:p>
    <w:p w:rsidR="04E0BA11" w:rsidP="04E0BA11" w:rsidRDefault="04E0BA11" w14:paraId="47653419" w14:textId="47F30249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>4) Команда «</w:t>
      </w:r>
      <w:proofErr w:type="spellStart"/>
      <w:r w:rsidRPr="04E0BA11" w:rsidR="04E0BA11">
        <w:rPr>
          <w:noProof w:val="0"/>
          <w:color w:val="auto"/>
          <w:lang w:val="ru-RU"/>
        </w:rPr>
        <w:t>findmnt</w:t>
      </w:r>
      <w:proofErr w:type="spellEnd"/>
      <w:r w:rsidRPr="04E0BA11" w:rsidR="04E0BA11">
        <w:rPr>
          <w:noProof w:val="0"/>
          <w:color w:val="auto"/>
          <w:lang w:val="ru-RU"/>
        </w:rPr>
        <w:t>» или «</w:t>
      </w:r>
      <w:proofErr w:type="spellStart"/>
      <w:r w:rsidRPr="04E0BA11" w:rsidR="04E0BA11">
        <w:rPr>
          <w:noProof w:val="0"/>
          <w:color w:val="auto"/>
          <w:lang w:val="ru-RU"/>
        </w:rPr>
        <w:t>findmnt</w:t>
      </w:r>
      <w:proofErr w:type="spellEnd"/>
      <w:r w:rsidRPr="04E0BA11" w:rsidR="04E0BA11">
        <w:rPr>
          <w:noProof w:val="0"/>
          <w:color w:val="auto"/>
          <w:lang w:val="ru-RU"/>
        </w:rPr>
        <w:t xml:space="preserve"> --</w:t>
      </w:r>
      <w:proofErr w:type="spellStart"/>
      <w:r w:rsidRPr="04E0BA11" w:rsidR="04E0BA11">
        <w:rPr>
          <w:noProof w:val="0"/>
          <w:color w:val="auto"/>
          <w:lang w:val="ru-RU"/>
        </w:rPr>
        <w:t>all</w:t>
      </w:r>
      <w:proofErr w:type="spellEnd"/>
      <w:r w:rsidRPr="04E0BA11" w:rsidR="04E0BA11">
        <w:rPr>
          <w:noProof w:val="0"/>
          <w:color w:val="auto"/>
          <w:lang w:val="ru-RU"/>
        </w:rPr>
        <w:t xml:space="preserve">» будет отображать все </w:t>
      </w:r>
      <w:proofErr w:type="spellStart"/>
      <w:r w:rsidRPr="04E0BA11" w:rsidR="04E0BA11">
        <w:rPr>
          <w:noProof w:val="0"/>
          <w:color w:val="auto"/>
          <w:lang w:val="ru-RU"/>
        </w:rPr>
        <w:t>подмонтированные</w:t>
      </w:r>
      <w:proofErr w:type="spellEnd"/>
      <w:r w:rsidRPr="04E0BA11" w:rsidR="04E0BA11">
        <w:rPr>
          <w:noProof w:val="0"/>
          <w:color w:val="auto"/>
          <w:lang w:val="ru-RU"/>
        </w:rPr>
        <w:t xml:space="preserve"> файловые системы или искать файловую систему.</w:t>
      </w:r>
    </w:p>
    <w:p w:rsidR="04E0BA11" w:rsidP="04E0BA11" w:rsidRDefault="04E0BA11" w14:paraId="3D9D4557" w14:textId="03DC84CC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5) Основные сигналы (каждый сигнал имеет свой номер), которые используются для завершения процесса: </w:t>
      </w:r>
    </w:p>
    <w:p w:rsidR="04E0BA11" w:rsidP="04E0BA11" w:rsidRDefault="04E0BA11" w14:paraId="775E0D17" w14:textId="61493B6A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SIGINT – самый безобидный сигнал завершения, означает </w:t>
      </w:r>
      <w:proofErr w:type="spellStart"/>
      <w:r w:rsidRPr="04E0BA11" w:rsidR="04E0BA11">
        <w:rPr>
          <w:noProof w:val="0"/>
          <w:color w:val="auto"/>
          <w:lang w:val="ru-RU"/>
        </w:rPr>
        <w:t>Interrupt</w:t>
      </w:r>
      <w:proofErr w:type="spellEnd"/>
      <w:r w:rsidRPr="04E0BA11" w:rsidR="04E0BA11">
        <w:rPr>
          <w:noProof w:val="0"/>
          <w:color w:val="auto"/>
          <w:lang w:val="ru-RU"/>
        </w:rPr>
        <w:t xml:space="preserve">. Он отправляется процессу, запущенному из терминала с помощью сочетания клавиш </w:t>
      </w:r>
      <w:proofErr w:type="spellStart"/>
      <w:r w:rsidRPr="04E0BA11" w:rsidR="04E0BA11">
        <w:rPr>
          <w:noProof w:val="0"/>
          <w:color w:val="auto"/>
          <w:lang w:val="ru-RU"/>
        </w:rPr>
        <w:t>Ctrl+C</w:t>
      </w:r>
      <w:proofErr w:type="spellEnd"/>
      <w:r w:rsidRPr="04E0BA11" w:rsidR="04E0BA11">
        <w:rPr>
          <w:noProof w:val="0"/>
          <w:color w:val="auto"/>
          <w:lang w:val="ru-RU"/>
        </w:rPr>
        <w:t xml:space="preserve">. Процесс правильно завершает все свои действия и возвращает управление; </w:t>
      </w:r>
    </w:p>
    <w:p w:rsidR="04E0BA11" w:rsidP="04E0BA11" w:rsidRDefault="04E0BA11" w14:paraId="69292D24" w14:textId="6F83C79C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SIGQUIT – это еще один сигнал, который отправляется с помощью сочетания клавиш, программе, запущенной в терминале. Он сообщает ей что </w:t>
      </w:r>
      <w:proofErr w:type="gramStart"/>
      <w:r w:rsidRPr="04E0BA11" w:rsidR="04E0BA11">
        <w:rPr>
          <w:noProof w:val="0"/>
          <w:color w:val="auto"/>
          <w:lang w:val="ru-RU"/>
        </w:rPr>
        <w:t>нужно завершиться</w:t>
      </w:r>
      <w:proofErr w:type="gramEnd"/>
      <w:r w:rsidRPr="04E0BA11" w:rsidR="04E0BA11">
        <w:rPr>
          <w:noProof w:val="0"/>
          <w:color w:val="auto"/>
          <w:lang w:val="ru-RU"/>
        </w:rPr>
        <w:t xml:space="preserve"> и программа может выполнить корректное завершение или проигнорировать сигнал. В отличие от предыдущего, она генерирует дамп памяти. Сочетание клавиш </w:t>
      </w:r>
      <w:proofErr w:type="spellStart"/>
      <w:r w:rsidRPr="04E0BA11" w:rsidR="04E0BA11">
        <w:rPr>
          <w:noProof w:val="0"/>
          <w:color w:val="auto"/>
          <w:lang w:val="ru-RU"/>
        </w:rPr>
        <w:t>Ctrl</w:t>
      </w:r>
      <w:proofErr w:type="spellEnd"/>
      <w:r w:rsidRPr="04E0BA11" w:rsidR="04E0BA11">
        <w:rPr>
          <w:noProof w:val="0"/>
          <w:color w:val="auto"/>
          <w:lang w:val="ru-RU"/>
        </w:rPr>
        <w:t>+/;</w:t>
      </w:r>
    </w:p>
    <w:p w:rsidR="04E0BA11" w:rsidP="04E0BA11" w:rsidRDefault="04E0BA11" w14:paraId="25CBDB8E" w14:textId="488D1A3B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 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 w:rsidR="04E0BA11" w:rsidP="04E0BA11" w:rsidRDefault="04E0BA11" w14:paraId="034DFB90" w14:textId="17DBE79D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 SIGTERM – немедленно завершает процесс, но обрабатывается программой, поэтому позволяет ей завершить дочерние процессы и освободить все ресурсы; </w:t>
      </w:r>
    </w:p>
    <w:p w:rsidR="04E0BA11" w:rsidP="04E0BA11" w:rsidRDefault="04E0BA11" w14:paraId="4B5A0B32" w14:textId="20F39AD0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 </w:t>
      </w:r>
    </w:p>
    <w:p w:rsidR="04E0BA11" w:rsidP="04E0BA11" w:rsidRDefault="04E0BA11" w14:paraId="087D1560" w14:textId="4BBB74B9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Также для передачи сигналов процессам в </w:t>
      </w:r>
      <w:proofErr w:type="spellStart"/>
      <w:r w:rsidRPr="04E0BA11" w:rsidR="04E0BA11">
        <w:rPr>
          <w:noProof w:val="0"/>
          <w:color w:val="auto"/>
          <w:lang w:val="ru-RU"/>
        </w:rPr>
        <w:t>Linux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используется утилита </w:t>
      </w:r>
      <w:proofErr w:type="spellStart"/>
      <w:r w:rsidRPr="04E0BA11" w:rsidR="04E0BA11">
        <w:rPr>
          <w:noProof w:val="0"/>
          <w:color w:val="auto"/>
          <w:lang w:val="ru-RU"/>
        </w:rPr>
        <w:t>kill</w:t>
      </w:r>
      <w:proofErr w:type="spellEnd"/>
      <w:r w:rsidRPr="04E0BA11" w:rsidR="04E0BA11">
        <w:rPr>
          <w:noProof w:val="0"/>
          <w:color w:val="auto"/>
          <w:lang w:val="ru-RU"/>
        </w:rPr>
        <w:t xml:space="preserve">, её синтаксис: </w:t>
      </w:r>
      <w:proofErr w:type="spellStart"/>
      <w:r w:rsidRPr="04E0BA11" w:rsidR="04E0BA11">
        <w:rPr>
          <w:noProof w:val="0"/>
          <w:color w:val="auto"/>
          <w:lang w:val="ru-RU"/>
        </w:rPr>
        <w:t>kill</w:t>
      </w:r>
      <w:proofErr w:type="spellEnd"/>
      <w:r w:rsidRPr="04E0BA11" w:rsidR="04E0BA11">
        <w:rPr>
          <w:noProof w:val="0"/>
          <w:color w:val="auto"/>
          <w:lang w:val="ru-RU"/>
        </w:rPr>
        <w:t xml:space="preserve"> [-сигнал] [</w:t>
      </w:r>
      <w:proofErr w:type="spellStart"/>
      <w:r w:rsidRPr="04E0BA11" w:rsidR="04E0BA11">
        <w:rPr>
          <w:noProof w:val="0"/>
          <w:color w:val="auto"/>
          <w:lang w:val="ru-RU"/>
        </w:rPr>
        <w:t>pid_процесса</w:t>
      </w:r>
      <w:proofErr w:type="spellEnd"/>
      <w:r w:rsidRPr="04E0BA11" w:rsidR="04E0BA11">
        <w:rPr>
          <w:noProof w:val="0"/>
          <w:color w:val="auto"/>
          <w:lang w:val="ru-RU"/>
        </w:rPr>
        <w:t xml:space="preserve">] (PID – уникальный идентификатор процесса). Сигнал представляет собой один из </w:t>
      </w:r>
      <w:proofErr w:type="gramStart"/>
      <w:r w:rsidRPr="04E0BA11" w:rsidR="04E0BA11">
        <w:rPr>
          <w:noProof w:val="0"/>
          <w:color w:val="auto"/>
          <w:lang w:val="ru-RU"/>
        </w:rPr>
        <w:t>выше перечисленных</w:t>
      </w:r>
      <w:proofErr w:type="gramEnd"/>
      <w:r w:rsidRPr="04E0BA11" w:rsidR="04E0BA11">
        <w:rPr>
          <w:noProof w:val="0"/>
          <w:color w:val="auto"/>
          <w:lang w:val="ru-RU"/>
        </w:rPr>
        <w:t xml:space="preserve"> сигналов для завершения процесса. </w:t>
      </w:r>
    </w:p>
    <w:p w:rsidR="04E0BA11" w:rsidP="04E0BA11" w:rsidRDefault="04E0BA11" w14:paraId="42022FEC" w14:textId="1F5B378E">
      <w:pPr>
        <w:pStyle w:val="BodyText"/>
        <w:rPr>
          <w:noProof w:val="0"/>
          <w:color w:val="auto"/>
          <w:lang w:val="ru-RU"/>
        </w:rPr>
      </w:pPr>
      <w:r w:rsidRPr="04E0BA11" w:rsidR="04E0BA11">
        <w:rPr>
          <w:noProof w:val="0"/>
          <w:color w:val="auto"/>
          <w:lang w:val="ru-RU"/>
        </w:rPr>
        <w:t xml:space="preserve">Перед тем, как выполнить остановку процесса, нужно определить его PID. Для этого используют команды </w:t>
      </w:r>
      <w:proofErr w:type="spellStart"/>
      <w:r w:rsidRPr="04E0BA11" w:rsidR="04E0BA11">
        <w:rPr>
          <w:noProof w:val="0"/>
          <w:color w:val="auto"/>
          <w:lang w:val="ru-RU"/>
        </w:rPr>
        <w:t>ps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и </w:t>
      </w:r>
      <w:proofErr w:type="spellStart"/>
      <w:r w:rsidRPr="04E0BA11" w:rsidR="04E0BA11">
        <w:rPr>
          <w:noProof w:val="0"/>
          <w:color w:val="auto"/>
          <w:lang w:val="ru-RU"/>
        </w:rPr>
        <w:t>grep</w:t>
      </w:r>
      <w:proofErr w:type="spellEnd"/>
      <w:r w:rsidRPr="04E0BA11" w:rsidR="04E0BA11">
        <w:rPr>
          <w:noProof w:val="0"/>
          <w:color w:val="auto"/>
          <w:lang w:val="ru-RU"/>
        </w:rPr>
        <w:t xml:space="preserve">. Команда </w:t>
      </w:r>
      <w:proofErr w:type="spellStart"/>
      <w:r w:rsidRPr="04E0BA11" w:rsidR="04E0BA11">
        <w:rPr>
          <w:noProof w:val="0"/>
          <w:color w:val="auto"/>
          <w:lang w:val="ru-RU"/>
        </w:rPr>
        <w:t>ps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предназначена для вывода списка активных процессов в системе и информации о них. Команда </w:t>
      </w:r>
      <w:proofErr w:type="spellStart"/>
      <w:r w:rsidRPr="04E0BA11" w:rsidR="04E0BA11">
        <w:rPr>
          <w:noProof w:val="0"/>
          <w:color w:val="auto"/>
          <w:lang w:val="ru-RU"/>
        </w:rPr>
        <w:t>grep</w:t>
      </w:r>
      <w:proofErr w:type="spellEnd"/>
      <w:r w:rsidRPr="04E0BA11" w:rsidR="04E0BA11">
        <w:rPr>
          <w:noProof w:val="0"/>
          <w:color w:val="auto"/>
          <w:lang w:val="ru-RU"/>
        </w:rPr>
        <w:t xml:space="preserve"> запускается одновременно с </w:t>
      </w:r>
      <w:proofErr w:type="spellStart"/>
      <w:r w:rsidRPr="04E0BA11" w:rsidR="04E0BA11">
        <w:rPr>
          <w:noProof w:val="0"/>
          <w:color w:val="auto"/>
          <w:lang w:val="ru-RU"/>
        </w:rPr>
        <w:t>ps</w:t>
      </w:r>
      <w:proofErr w:type="spellEnd"/>
      <w:r w:rsidRPr="04E0BA11" w:rsidR="04E0BA11">
        <w:rPr>
          <w:noProof w:val="0"/>
          <w:color w:val="auto"/>
          <w:lang w:val="ru-RU"/>
        </w:rPr>
        <w:t xml:space="preserve"> (в канале) и будет выполнять поиск по результатам команды </w:t>
      </w:r>
      <w:proofErr w:type="spellStart"/>
      <w:r w:rsidRPr="04E0BA11" w:rsidR="04E0BA11">
        <w:rPr>
          <w:noProof w:val="0"/>
          <w:color w:val="auto"/>
          <w:lang w:val="ru-RU"/>
        </w:rPr>
        <w:t>ps</w:t>
      </w:r>
      <w:proofErr w:type="spellEnd"/>
      <w:r w:rsidRPr="04E0BA11" w:rsidR="04E0BA11">
        <w:rPr>
          <w:noProof w:val="0"/>
          <w:color w:val="auto"/>
          <w:lang w:val="ru-RU"/>
        </w:rPr>
        <w:t>.</w:t>
      </w: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3DEEC669" wp14:textId="77777777">
      <w:r>
        <w:continuationSeparator/>
      </w:r>
    </w:p>
  </w:footnote>
  <w:footnote w:type="separator" w:id="-1">
    <w:p xmlns:wp14="http://schemas.microsoft.com/office/word/2010/wordml" w14:paraId="3656B9A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trackRevisions w:val="false"/>
  <w:zoom w:percent="90"/>
  <w:embedSystemFonts/>
  <w:proofState w:spelling="clean" w:grammar="dirty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4E0BA11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14:docId w14:val="440ED82F"/>
  <w15:docId w15:val="{2f8ce9f2-6bc9-42ff-af62-3cc3dc41f6c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1.png" Id="rId21" /><Relationship Type="http://schemas.openxmlformats.org/officeDocument/2006/relationships/image" Target="media/rId23.png" Id="rId23" /><Relationship Type="http://schemas.openxmlformats.org/officeDocument/2006/relationships/image" Target="media/rId25.png" Id="rId25" /><Relationship Type="http://schemas.openxmlformats.org/officeDocument/2006/relationships/image" Target="media/rId27.png" Id="rId27" /><Relationship Type="http://schemas.openxmlformats.org/officeDocument/2006/relationships/image" Target="media/rId29.png" Id="rId29" /><Relationship Type="http://schemas.openxmlformats.org/officeDocument/2006/relationships/image" Target="media/rId31.png" Id="rId31" /><Relationship Type="http://schemas.openxmlformats.org/officeDocument/2006/relationships/image" Target="media/rId33.png" Id="rId33" /><Relationship Type="http://schemas.openxmlformats.org/officeDocument/2006/relationships/image" Target="media/rId35.png" Id="rId35" /><Relationship Type="http://schemas.openxmlformats.org/officeDocument/2006/relationships/image" Target="media/rId37.png" Id="rId37" /><Relationship Type="http://schemas.openxmlformats.org/officeDocument/2006/relationships/image" Target="media/rId39.png" Id="rId39" /><Relationship Type="http://schemas.openxmlformats.org/officeDocument/2006/relationships/image" Target="media/rId41.png" Id="rId41" /><Relationship Type="http://schemas.openxmlformats.org/officeDocument/2006/relationships/image" Target="media/rId43.png" Id="rId43" /><Relationship Type="http://schemas.openxmlformats.org/officeDocument/2006/relationships/glossaryDocument" Target="/word/glossary/document.xml" Id="Rf949b6b801b24c25" /></Relationships>
</file>

<file path=word/_rels/footnotes.xml.rels><?xml version="1.0" encoding="UTF-8"?>
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7efdd-93dd-467d-85b5-f2ce9a720376}"/>
      </w:docPartPr>
      <w:docPartBody>
        <w:p w14:paraId="27488E2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00.0001</ap:AppVersion>
  <ap:Application>Microsoft Office Word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№1</dc:title>
  <dc:creator>Эрик Кириллович Станиловский НПМбд-02-20</dc:creator>
  <dc:language>ru-RU</dc:language>
  <keywords/>
  <dcterms:created xsi:type="dcterms:W3CDTF">2021-04-23T08:10:46.0000000Z</dcterms:created>
  <dcterms:modified xsi:type="dcterms:W3CDTF">2021-04-28T22:25:20.1407443Z</dcterms:modified>
  <lastModifiedBy>stanilovskiy0123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